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0D3D2ACD" w14:textId="419BA387" w:rsidR="00AA6E4A" w:rsidRDefault="00D0049B" w:rsidP="00AA6E4A">
      <w:pPr>
        <w:jc w:val="center"/>
      </w:pPr>
      <w:r w:rsidRPr="00D0049B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A6E4A">
        <w:t>.</w:t>
      </w:r>
    </w:p>
    <w:p w14:paraId="5C8FD88F" w14:textId="77777777" w:rsidR="009A1704" w:rsidRPr="009A1704" w:rsidRDefault="009A1704" w:rsidP="009A1704">
      <w:pPr>
        <w:jc w:val="center"/>
        <w:rPr>
          <w:rFonts w:ascii="Calibri" w:eastAsia="Calibri" w:hAnsi="Calibri" w:cs="Arial"/>
          <w:b/>
          <w:bCs/>
        </w:rPr>
      </w:pPr>
      <w:r w:rsidRPr="009A1704">
        <w:rPr>
          <w:rFonts w:ascii="Calibri" w:eastAsia="Calibri" w:hAnsi="Calibri" w:cs="Arial"/>
          <w:b/>
          <w:bCs/>
        </w:rPr>
        <w:t>Ask</w:t>
      </w:r>
      <w:r w:rsidRPr="009A1704">
        <w:rPr>
          <w:rFonts w:ascii="Calibri" w:eastAsia="Calibri" w:hAnsi="Calibri" w:cs="Arial"/>
        </w:rPr>
        <w:t xml:space="preserve"> </w:t>
      </w:r>
      <w:r w:rsidRPr="009A1704">
        <w:rPr>
          <w:rFonts w:ascii="Calibri" w:eastAsia="Calibri" w:hAnsi="Calibri" w:cs="Arial"/>
          <w:b/>
          <w:bCs/>
        </w:rPr>
        <w:t>your</w:t>
      </w:r>
      <w:r w:rsidRPr="009A1704">
        <w:rPr>
          <w:rFonts w:ascii="Calibri" w:eastAsia="Calibri" w:hAnsi="Calibri" w:cs="Arial"/>
        </w:rPr>
        <w:t xml:space="preserve"> </w:t>
      </w:r>
      <w:r w:rsidRPr="009A1704">
        <w:rPr>
          <w:rFonts w:ascii="Calibri" w:eastAsia="Calibri" w:hAnsi="Calibri" w:cs="Arial"/>
          <w:b/>
          <w:bCs/>
        </w:rPr>
        <w:t>questions</w:t>
      </w:r>
      <w:r w:rsidRPr="009A1704">
        <w:rPr>
          <w:rFonts w:ascii="Calibri" w:eastAsia="Calibri" w:hAnsi="Calibri" w:cs="Arial"/>
        </w:rPr>
        <w:t xml:space="preserve"> here</w:t>
      </w:r>
      <w:r w:rsidRPr="009A1704">
        <w:rPr>
          <w:rFonts w:ascii="Calibri" w:eastAsia="Calibri" w:hAnsi="Calibri" w:cs="Arial"/>
          <w:lang w:val="bg-BG"/>
        </w:rPr>
        <w:t xml:space="preserve">: </w:t>
      </w:r>
      <w:hyperlink r:id="rId9" w:history="1">
        <w:r w:rsidRPr="009A1704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9A1704">
        <w:rPr>
          <w:rFonts w:ascii="Calibri" w:eastAsia="Calibri" w:hAnsi="Calibri" w:cs="Arial"/>
        </w:rPr>
        <w:t xml:space="preserve"> by entering the</w:t>
      </w:r>
      <w:r w:rsidRPr="009A1704">
        <w:rPr>
          <w:rFonts w:ascii="Calibri" w:eastAsia="Calibri" w:hAnsi="Calibri" w:cs="Arial"/>
          <w:lang w:val="bg-BG"/>
        </w:rPr>
        <w:t xml:space="preserve"> </w:t>
      </w:r>
      <w:r w:rsidRPr="009A1704">
        <w:rPr>
          <w:rFonts w:ascii="Calibri" w:eastAsia="Calibri" w:hAnsi="Calibri" w:cs="Arial"/>
        </w:rPr>
        <w:t xml:space="preserve">course code </w:t>
      </w:r>
      <w:r w:rsidRPr="009A1704">
        <w:rPr>
          <w:rFonts w:ascii="Calibri" w:eastAsia="Calibri" w:hAnsi="Calibri" w:cs="Arial"/>
          <w:b/>
          <w:bCs/>
        </w:rPr>
        <w:t>#fund-python</w:t>
      </w:r>
    </w:p>
    <w:p w14:paraId="029B3658" w14:textId="77777777" w:rsidR="009A1704" w:rsidRPr="00AA6E4A" w:rsidRDefault="009A1704" w:rsidP="00AA6E4A">
      <w:pPr>
        <w:jc w:val="center"/>
        <w:rPr>
          <w:color w:val="0000FF" w:themeColor="hyperlink"/>
          <w:u w:val="single"/>
          <w:lang w:val="bg-BG"/>
        </w:rPr>
      </w:pP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m_numbers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r w:rsidRPr="00FD31F7">
        <w:rPr>
          <w:rFonts w:ascii="Consolas" w:hAnsi="Consolas"/>
          <w:b/>
        </w:rPr>
        <w:t>add_and_subtract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sum_of_odd_digits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sum_of_even_digits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lastRenderedPageBreak/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ogIn</w:t>
            </w:r>
          </w:p>
        </w:tc>
        <w:tc>
          <w:tcPr>
            <w:tcW w:w="6279" w:type="dxa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$s$s</w:t>
            </w:r>
          </w:p>
        </w:tc>
        <w:tc>
          <w:tcPr>
            <w:tcW w:w="6279" w:type="dxa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lastRenderedPageBreak/>
        <w:t>Hint</w:t>
      </w:r>
    </w:p>
    <w:p w14:paraId="78E5FF36" w14:textId="586F95CD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 xml:space="preserve">is </w:t>
      </w:r>
      <w:r w:rsidR="00AA6E4A">
        <w:rPr>
          <w:rFonts w:cs="Calibri"/>
          <w:shd w:val="clear" w:color="auto" w:fill="FFFFFF"/>
        </w:rPr>
        <w:t xml:space="preserve">the </w:t>
      </w:r>
      <w:r w:rsidR="00AA6872">
        <w:rPr>
          <w:rFonts w:cs="Calibri"/>
          <w:shd w:val="clear" w:color="auto" w:fill="FFFFFF"/>
        </w:rPr>
        <w:t>perfect number.</w:t>
      </w:r>
    </w:p>
    <w:p w14:paraId="2A7CB1D4" w14:textId="704F320A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 xml:space="preserve">You </w:t>
      </w:r>
      <w:r w:rsidR="00AA6E4A">
        <w:t>can</w:t>
      </w:r>
      <w:r>
        <w:t xml:space="preserve">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A5BFD6" w14:textId="77777777" w:rsidR="00EB6729" w:rsidRDefault="00EB6729">
      <w:pPr>
        <w:spacing w:before="0" w:after="0" w:line="240" w:lineRule="auto"/>
      </w:pPr>
      <w:r>
        <w:separator/>
      </w:r>
    </w:p>
  </w:endnote>
  <w:endnote w:type="continuationSeparator" w:id="0">
    <w:p w14:paraId="7E09AC7B" w14:textId="77777777" w:rsidR="00EB6729" w:rsidRDefault="00EB672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2875D" w14:textId="77777777" w:rsidR="00EB6729" w:rsidRDefault="00EB6729">
      <w:pPr>
        <w:spacing w:before="0" w:after="0" w:line="240" w:lineRule="auto"/>
      </w:pPr>
      <w:r>
        <w:separator/>
      </w:r>
    </w:p>
  </w:footnote>
  <w:footnote w:type="continuationSeparator" w:id="0">
    <w:p w14:paraId="7ECA4B58" w14:textId="77777777" w:rsidR="00EB6729" w:rsidRDefault="00EB672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600D3"/>
    <w:rsid w:val="001E1768"/>
    <w:rsid w:val="001F6710"/>
    <w:rsid w:val="00213354"/>
    <w:rsid w:val="00243B30"/>
    <w:rsid w:val="002554B7"/>
    <w:rsid w:val="002C2C91"/>
    <w:rsid w:val="00332C19"/>
    <w:rsid w:val="00343D47"/>
    <w:rsid w:val="0039738C"/>
    <w:rsid w:val="003C0141"/>
    <w:rsid w:val="00411B84"/>
    <w:rsid w:val="00444F9B"/>
    <w:rsid w:val="004A1382"/>
    <w:rsid w:val="004C0897"/>
    <w:rsid w:val="00527058"/>
    <w:rsid w:val="00562903"/>
    <w:rsid w:val="005847E1"/>
    <w:rsid w:val="00595C69"/>
    <w:rsid w:val="006353EF"/>
    <w:rsid w:val="006600AD"/>
    <w:rsid w:val="00676E15"/>
    <w:rsid w:val="00697064"/>
    <w:rsid w:val="006D0718"/>
    <w:rsid w:val="006F2647"/>
    <w:rsid w:val="00725A73"/>
    <w:rsid w:val="007B52F8"/>
    <w:rsid w:val="007E34EB"/>
    <w:rsid w:val="008009C9"/>
    <w:rsid w:val="008705F2"/>
    <w:rsid w:val="00872724"/>
    <w:rsid w:val="008938AF"/>
    <w:rsid w:val="008F033B"/>
    <w:rsid w:val="0091437E"/>
    <w:rsid w:val="009A1704"/>
    <w:rsid w:val="009C6B48"/>
    <w:rsid w:val="009E024C"/>
    <w:rsid w:val="00AA6872"/>
    <w:rsid w:val="00AA6E4A"/>
    <w:rsid w:val="00AB541F"/>
    <w:rsid w:val="00AD5563"/>
    <w:rsid w:val="00B4756C"/>
    <w:rsid w:val="00B65A76"/>
    <w:rsid w:val="00B74B70"/>
    <w:rsid w:val="00B966A8"/>
    <w:rsid w:val="00C00A5E"/>
    <w:rsid w:val="00C0417B"/>
    <w:rsid w:val="00CF282E"/>
    <w:rsid w:val="00D002C1"/>
    <w:rsid w:val="00D0049B"/>
    <w:rsid w:val="00D67A70"/>
    <w:rsid w:val="00DC5C79"/>
    <w:rsid w:val="00E72FFB"/>
    <w:rsid w:val="00E857C2"/>
    <w:rsid w:val="00EA05C7"/>
    <w:rsid w:val="00EA561E"/>
    <w:rsid w:val="00EB5876"/>
    <w:rsid w:val="00EB6729"/>
    <w:rsid w:val="00F20630"/>
    <w:rsid w:val="00F270C0"/>
    <w:rsid w:val="00FD31F7"/>
    <w:rsid w:val="00FD3825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20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Exercise/1728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5</Pages>
  <Words>1139</Words>
  <Characters>5005</Characters>
  <Application>Microsoft Office Word</Application>
  <DocSecurity>0</DocSecurity>
  <Lines>227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5-08-06T12:3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